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1287"/>
        <w:gridCol w:w="1276"/>
        <w:gridCol w:w="993"/>
        <w:gridCol w:w="850"/>
        <w:gridCol w:w="850"/>
        <w:gridCol w:w="709"/>
        <w:gridCol w:w="845"/>
        <w:gridCol w:w="856"/>
        <w:gridCol w:w="708"/>
      </w:tblGrid>
      <w:tr w:rsidR="00B72129" w:rsidRPr="0097362F" w14:paraId="093D817D" w14:textId="77777777" w:rsidTr="00775572">
        <w:trPr>
          <w:cantSplit/>
        </w:trPr>
        <w:tc>
          <w:tcPr>
            <w:tcW w:w="9650" w:type="dxa"/>
            <w:gridSpan w:val="10"/>
            <w:tcBorders>
              <w:top w:val="nil"/>
              <w:left w:val="nil"/>
              <w:right w:val="nil"/>
            </w:tcBorders>
            <w:shd w:val="clear" w:color="auto" w:fill="auto"/>
          </w:tcPr>
          <w:p w14:paraId="5E79FF21" w14:textId="77777777" w:rsidR="00D84CF0" w:rsidRPr="0097362F" w:rsidRDefault="00D84CF0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orrelations</w:t>
            </w:r>
          </w:p>
        </w:tc>
      </w:tr>
      <w:tr w:rsidR="00B72129" w:rsidRPr="0097362F" w14:paraId="753FD462" w14:textId="77777777" w:rsidTr="00775572">
        <w:trPr>
          <w:cantSplit/>
        </w:trPr>
        <w:tc>
          <w:tcPr>
            <w:tcW w:w="2563" w:type="dxa"/>
            <w:gridSpan w:val="2"/>
            <w:shd w:val="clear" w:color="auto" w:fill="auto"/>
          </w:tcPr>
          <w:p w14:paraId="179D4C7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088C141B" w14:textId="08939D73" w:rsidR="00D84CF0" w:rsidRPr="0097362F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BT Mathematics</w:t>
            </w:r>
          </w:p>
        </w:tc>
        <w:tc>
          <w:tcPr>
            <w:tcW w:w="993" w:type="dxa"/>
            <w:shd w:val="clear" w:color="auto" w:fill="auto"/>
          </w:tcPr>
          <w:p w14:paraId="00EC083C" w14:textId="220C0C09" w:rsidR="00D84CF0" w:rsidRPr="0097362F" w:rsidRDefault="00D84CF0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BT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A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cademic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L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iteracy</w:t>
            </w:r>
          </w:p>
        </w:tc>
        <w:tc>
          <w:tcPr>
            <w:tcW w:w="850" w:type="dxa"/>
            <w:shd w:val="clear" w:color="auto" w:fill="auto"/>
          </w:tcPr>
          <w:p w14:paraId="7A0490A7" w14:textId="0F8EC944" w:rsidR="00D84CF0" w:rsidRPr="0097362F" w:rsidRDefault="00775572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BT </w:t>
            </w:r>
            <w:proofErr w:type="spellStart"/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Quan-titat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ive</w:t>
            </w:r>
            <w:proofErr w:type="spellEnd"/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Literacy</w:t>
            </w:r>
          </w:p>
        </w:tc>
        <w:tc>
          <w:tcPr>
            <w:tcW w:w="850" w:type="dxa"/>
            <w:shd w:val="clear" w:color="auto" w:fill="auto"/>
          </w:tcPr>
          <w:p w14:paraId="1C2E52FA" w14:textId="77777777" w:rsidR="00D84CF0" w:rsidRPr="0097362F" w:rsidRDefault="00D84CF0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English</w:t>
            </w:r>
          </w:p>
        </w:tc>
        <w:tc>
          <w:tcPr>
            <w:tcW w:w="709" w:type="dxa"/>
            <w:shd w:val="clear" w:color="auto" w:fill="auto"/>
          </w:tcPr>
          <w:p w14:paraId="38320D06" w14:textId="77777777" w:rsidR="00D84CF0" w:rsidRPr="0097362F" w:rsidRDefault="00D84CF0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Maths</w:t>
            </w:r>
          </w:p>
        </w:tc>
        <w:tc>
          <w:tcPr>
            <w:tcW w:w="845" w:type="dxa"/>
            <w:shd w:val="clear" w:color="auto" w:fill="auto"/>
          </w:tcPr>
          <w:p w14:paraId="732A6E9A" w14:textId="7109C320" w:rsidR="00D84CF0" w:rsidRPr="0097362F" w:rsidRDefault="00D84CF0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Life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cience</w:t>
            </w:r>
          </w:p>
        </w:tc>
        <w:tc>
          <w:tcPr>
            <w:tcW w:w="856" w:type="dxa"/>
            <w:shd w:val="clear" w:color="auto" w:fill="auto"/>
          </w:tcPr>
          <w:p w14:paraId="3DE1F877" w14:textId="1E8F8D8D" w:rsidR="00D84CF0" w:rsidRPr="0097362F" w:rsidRDefault="00D84CF0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hysical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cience</w:t>
            </w:r>
          </w:p>
        </w:tc>
        <w:tc>
          <w:tcPr>
            <w:tcW w:w="708" w:type="dxa"/>
            <w:shd w:val="clear" w:color="auto" w:fill="auto"/>
          </w:tcPr>
          <w:p w14:paraId="2105C413" w14:textId="692E8338" w:rsidR="00D84CF0" w:rsidRPr="0097362F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First-year results</w:t>
            </w:r>
          </w:p>
        </w:tc>
      </w:tr>
      <w:tr w:rsidR="00B72129" w:rsidRPr="0097362F" w14:paraId="146EC096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2CC39862" w14:textId="52065DF4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BT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M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athematics</w:t>
            </w:r>
          </w:p>
        </w:tc>
        <w:tc>
          <w:tcPr>
            <w:tcW w:w="1282" w:type="dxa"/>
            <w:shd w:val="clear" w:color="auto" w:fill="auto"/>
          </w:tcPr>
          <w:p w14:paraId="66B9A6E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7B454B8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93" w:type="dxa"/>
            <w:shd w:val="clear" w:color="auto" w:fill="auto"/>
          </w:tcPr>
          <w:p w14:paraId="2C6E6E4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4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238A631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42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0F08C23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268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5E0EEBA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643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7D7255C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37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2652A34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4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8" w:type="dxa"/>
            <w:shd w:val="clear" w:color="auto" w:fill="auto"/>
          </w:tcPr>
          <w:p w14:paraId="4B4E430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58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27C2CB0E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77DEE7D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3D705F5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1B07919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</w:tcPr>
          <w:p w14:paraId="0C67F0D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0A8E61E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134EF54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572438C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23A3D70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5F7E11F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8" w:type="dxa"/>
            <w:shd w:val="clear" w:color="auto" w:fill="auto"/>
          </w:tcPr>
          <w:p w14:paraId="028447C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34DDBAD6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76F4942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1FE58D1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44637AA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3765792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4AE61CF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78F13DD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59DE375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3CFE2DD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7E3283F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72FED27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523B506A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5D93D592" w14:textId="77777777" w:rsidR="00B72129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BT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A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cademic</w:t>
            </w:r>
          </w:p>
          <w:p w14:paraId="39556ADA" w14:textId="129447D1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L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iteracy</w:t>
            </w:r>
          </w:p>
        </w:tc>
        <w:tc>
          <w:tcPr>
            <w:tcW w:w="1282" w:type="dxa"/>
            <w:shd w:val="clear" w:color="auto" w:fill="auto"/>
          </w:tcPr>
          <w:p w14:paraId="1CF0EF2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6212BF3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4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043DC4D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0B4761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62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36234D5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2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035AB53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50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49E596D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09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07D90DA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2</w:t>
            </w:r>
          </w:p>
        </w:tc>
        <w:tc>
          <w:tcPr>
            <w:tcW w:w="708" w:type="dxa"/>
            <w:shd w:val="clear" w:color="auto" w:fill="auto"/>
          </w:tcPr>
          <w:p w14:paraId="2CEE6F9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5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45506629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4888CF9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438FDE7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01557D0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47AB3A0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0EDF1F3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20BDC7D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2BA85FC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756FBCA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5AA5E8B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941</w:t>
            </w:r>
          </w:p>
        </w:tc>
        <w:tc>
          <w:tcPr>
            <w:tcW w:w="708" w:type="dxa"/>
            <w:shd w:val="clear" w:color="auto" w:fill="auto"/>
          </w:tcPr>
          <w:p w14:paraId="29DE041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4B80C93C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386C116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24E391F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4962FDB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75ABC7D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5A1E810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5F4A035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356E700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68CD87F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2FE55E5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0D60895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5ABDE6C7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26B4D059" w14:textId="4464D066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BT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Q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uantitative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L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iteracy</w:t>
            </w:r>
          </w:p>
        </w:tc>
        <w:tc>
          <w:tcPr>
            <w:tcW w:w="1282" w:type="dxa"/>
            <w:shd w:val="clear" w:color="auto" w:fill="auto"/>
          </w:tcPr>
          <w:p w14:paraId="01A9C01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683B49C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42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458A818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62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6D9817B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ED2DB7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273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7A3A342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68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25F09B5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35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1A84D96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94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8" w:type="dxa"/>
            <w:shd w:val="clear" w:color="auto" w:fill="auto"/>
          </w:tcPr>
          <w:p w14:paraId="759470F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0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65320720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424B4BA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5DA29DC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428B15F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6CD73DB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18674EC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4E46E6A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110BD99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0EA6EA1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346F60B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8" w:type="dxa"/>
            <w:shd w:val="clear" w:color="auto" w:fill="auto"/>
          </w:tcPr>
          <w:p w14:paraId="2FDDA5E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7689DBE4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4B4834A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2C190FA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587A9F2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7339B14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0752DD8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1108DA0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1BA05C6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72051DC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49533C2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193738C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05A643AB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21C5C37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English</w:t>
            </w:r>
          </w:p>
        </w:tc>
        <w:tc>
          <w:tcPr>
            <w:tcW w:w="1282" w:type="dxa"/>
            <w:shd w:val="clear" w:color="auto" w:fill="auto"/>
          </w:tcPr>
          <w:p w14:paraId="3AE8C65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0F0E834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268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3ACE013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2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0C10B7E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273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786CD3F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020D896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3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5C5CC48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2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6DEC4AE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0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8" w:type="dxa"/>
            <w:shd w:val="clear" w:color="auto" w:fill="auto"/>
          </w:tcPr>
          <w:p w14:paraId="1D028B4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9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623134E7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567EA9E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5449A26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27E8BAF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265A46C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7059924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374DE67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auto"/>
          </w:tcPr>
          <w:p w14:paraId="42903FD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32EF2E8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1CD87C5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8" w:type="dxa"/>
            <w:shd w:val="clear" w:color="auto" w:fill="auto"/>
          </w:tcPr>
          <w:p w14:paraId="3827994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18DB513C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14C76D8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41C1348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2C07DA4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444DD67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7928A88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27D6506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63D882D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042188F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1590516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5C8FEF4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3D7C711E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30C8277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Maths</w:t>
            </w:r>
          </w:p>
        </w:tc>
        <w:tc>
          <w:tcPr>
            <w:tcW w:w="1282" w:type="dxa"/>
            <w:shd w:val="clear" w:color="auto" w:fill="auto"/>
          </w:tcPr>
          <w:p w14:paraId="099FC53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515CE06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643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73190BE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50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22EAAA3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68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1F91897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3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2D52EFD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45" w:type="dxa"/>
            <w:shd w:val="clear" w:color="auto" w:fill="auto"/>
          </w:tcPr>
          <w:p w14:paraId="61C72C7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9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3101E7F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694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8" w:type="dxa"/>
            <w:shd w:val="clear" w:color="auto" w:fill="auto"/>
          </w:tcPr>
          <w:p w14:paraId="312D9A1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59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734479BF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6A0C57C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76912D6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3A87079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693B9AA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2EA8CE3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1CFCBE4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271C3B2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45" w:type="dxa"/>
            <w:shd w:val="clear" w:color="auto" w:fill="auto"/>
          </w:tcPr>
          <w:p w14:paraId="01170C9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6C4A84C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8" w:type="dxa"/>
            <w:shd w:val="clear" w:color="auto" w:fill="auto"/>
          </w:tcPr>
          <w:p w14:paraId="01D569B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566445E0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24FF9B6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7CF9E1D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1959AEA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208E035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03226C0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5A964EE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535F083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7FCBB55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44F9D39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3F37AFE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25D86697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5FD9801C" w14:textId="183B6283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Life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cience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1282" w:type="dxa"/>
            <w:shd w:val="clear" w:color="auto" w:fill="auto"/>
          </w:tcPr>
          <w:p w14:paraId="361494E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4EA2315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37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3F4CEB3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09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04E897C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35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6A13EF0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2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19C6E1A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9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7DCB76E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6" w:type="dxa"/>
            <w:shd w:val="clear" w:color="auto" w:fill="auto"/>
          </w:tcPr>
          <w:p w14:paraId="019DF88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619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8" w:type="dxa"/>
            <w:shd w:val="clear" w:color="auto" w:fill="auto"/>
          </w:tcPr>
          <w:p w14:paraId="24532C5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52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3C400B98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79E4663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4A3131E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5C53D00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166021A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00F7518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2B00077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3B2BC63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195EEFE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56" w:type="dxa"/>
            <w:shd w:val="clear" w:color="auto" w:fill="auto"/>
          </w:tcPr>
          <w:p w14:paraId="6A252AA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8" w:type="dxa"/>
            <w:shd w:val="clear" w:color="auto" w:fill="auto"/>
          </w:tcPr>
          <w:p w14:paraId="2EE2576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63EA2015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0009A5C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0D28A74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6BA6BB5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766DF0F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72C1D47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11010E5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708FADC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530A1EB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4648CBD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71BFBE0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43EE4040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27DDA41E" w14:textId="403ABBC5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hysical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cience</w:t>
            </w:r>
            <w:r w:rsidR="00B72129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1282" w:type="dxa"/>
            <w:shd w:val="clear" w:color="auto" w:fill="auto"/>
          </w:tcPr>
          <w:p w14:paraId="7CEDC83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4927FF5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4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1E7A8598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2</w:t>
            </w:r>
          </w:p>
        </w:tc>
        <w:tc>
          <w:tcPr>
            <w:tcW w:w="850" w:type="dxa"/>
            <w:shd w:val="clear" w:color="auto" w:fill="auto"/>
          </w:tcPr>
          <w:p w14:paraId="5D63D06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194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593F553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0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6DB3F4B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694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2BC102D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619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2697395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08" w:type="dxa"/>
            <w:shd w:val="clear" w:color="auto" w:fill="auto"/>
          </w:tcPr>
          <w:p w14:paraId="127F97C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0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</w:tr>
      <w:tr w:rsidR="00B72129" w:rsidRPr="0097362F" w14:paraId="736AC320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2623AF5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420B740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4C6E0F7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3553746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941</w:t>
            </w:r>
          </w:p>
        </w:tc>
        <w:tc>
          <w:tcPr>
            <w:tcW w:w="850" w:type="dxa"/>
            <w:shd w:val="clear" w:color="auto" w:fill="auto"/>
          </w:tcPr>
          <w:p w14:paraId="5DA4C9F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15E5C87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2B47BFF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7A9B440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318EE68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522F15F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</w:tr>
      <w:tr w:rsidR="00B72129" w:rsidRPr="0097362F" w14:paraId="448B75A6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61CCA26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027E318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14:paraId="3E3F4DD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shd w:val="clear" w:color="auto" w:fill="auto"/>
          </w:tcPr>
          <w:p w14:paraId="1D9A926B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4DEFE4C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shd w:val="clear" w:color="auto" w:fill="auto"/>
          </w:tcPr>
          <w:p w14:paraId="0728218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shd w:val="clear" w:color="auto" w:fill="auto"/>
          </w:tcPr>
          <w:p w14:paraId="2999ED5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shd w:val="clear" w:color="auto" w:fill="auto"/>
          </w:tcPr>
          <w:p w14:paraId="1133D5A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shd w:val="clear" w:color="auto" w:fill="auto"/>
          </w:tcPr>
          <w:p w14:paraId="0C989C2C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shd w:val="clear" w:color="auto" w:fill="auto"/>
          </w:tcPr>
          <w:p w14:paraId="55AC0D6A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22C03FB4" w14:textId="77777777" w:rsidTr="0097362F">
        <w:trPr>
          <w:cantSplit/>
        </w:trPr>
        <w:tc>
          <w:tcPr>
            <w:tcW w:w="1276" w:type="dxa"/>
            <w:vMerge w:val="restart"/>
            <w:shd w:val="clear" w:color="auto" w:fill="auto"/>
          </w:tcPr>
          <w:p w14:paraId="352D287D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YOS1</w:t>
            </w:r>
          </w:p>
        </w:tc>
        <w:tc>
          <w:tcPr>
            <w:tcW w:w="1282" w:type="dxa"/>
            <w:shd w:val="clear" w:color="auto" w:fill="auto"/>
          </w:tcPr>
          <w:p w14:paraId="20770C5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Pearson Correlation</w:t>
            </w:r>
          </w:p>
        </w:tc>
        <w:tc>
          <w:tcPr>
            <w:tcW w:w="1276" w:type="dxa"/>
            <w:shd w:val="clear" w:color="auto" w:fill="auto"/>
          </w:tcPr>
          <w:p w14:paraId="12204F2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58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3" w:type="dxa"/>
            <w:shd w:val="clear" w:color="auto" w:fill="auto"/>
          </w:tcPr>
          <w:p w14:paraId="7C8948D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56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39BC000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0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0" w:type="dxa"/>
            <w:shd w:val="clear" w:color="auto" w:fill="auto"/>
          </w:tcPr>
          <w:p w14:paraId="7C59CEB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39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9" w:type="dxa"/>
            <w:shd w:val="clear" w:color="auto" w:fill="auto"/>
          </w:tcPr>
          <w:p w14:paraId="1C5BB82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59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45" w:type="dxa"/>
            <w:shd w:val="clear" w:color="auto" w:fill="auto"/>
          </w:tcPr>
          <w:p w14:paraId="05B4148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452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shd w:val="clear" w:color="auto" w:fill="auto"/>
          </w:tcPr>
          <w:p w14:paraId="68840B2E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501</w:t>
            </w: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08" w:type="dxa"/>
            <w:shd w:val="clear" w:color="auto" w:fill="auto"/>
          </w:tcPr>
          <w:p w14:paraId="2CADCDE3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</w:tr>
      <w:tr w:rsidR="00B72129" w:rsidRPr="0097362F" w14:paraId="49E78CAF" w14:textId="77777777" w:rsidTr="0097362F">
        <w:trPr>
          <w:cantSplit/>
        </w:trPr>
        <w:tc>
          <w:tcPr>
            <w:tcW w:w="1276" w:type="dxa"/>
            <w:vMerge/>
            <w:shd w:val="clear" w:color="auto" w:fill="auto"/>
          </w:tcPr>
          <w:p w14:paraId="4458A5B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auto"/>
          </w:tcPr>
          <w:p w14:paraId="17DB638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Sig. (2-tailed)</w:t>
            </w:r>
          </w:p>
        </w:tc>
        <w:tc>
          <w:tcPr>
            <w:tcW w:w="1276" w:type="dxa"/>
            <w:shd w:val="clear" w:color="auto" w:fill="auto"/>
          </w:tcPr>
          <w:p w14:paraId="5687304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993" w:type="dxa"/>
            <w:shd w:val="clear" w:color="auto" w:fill="auto"/>
          </w:tcPr>
          <w:p w14:paraId="1B52F62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58B9BCB0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0" w:type="dxa"/>
            <w:shd w:val="clear" w:color="auto" w:fill="auto"/>
          </w:tcPr>
          <w:p w14:paraId="68887E3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9" w:type="dxa"/>
            <w:shd w:val="clear" w:color="auto" w:fill="auto"/>
          </w:tcPr>
          <w:p w14:paraId="575EA20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45" w:type="dxa"/>
            <w:shd w:val="clear" w:color="auto" w:fill="auto"/>
          </w:tcPr>
          <w:p w14:paraId="647ABA29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56" w:type="dxa"/>
            <w:shd w:val="clear" w:color="auto" w:fill="auto"/>
          </w:tcPr>
          <w:p w14:paraId="5344AC0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708" w:type="dxa"/>
            <w:shd w:val="clear" w:color="auto" w:fill="auto"/>
          </w:tcPr>
          <w:p w14:paraId="0C879EE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B72129" w:rsidRPr="0097362F" w14:paraId="6202F52E" w14:textId="77777777" w:rsidTr="00775572">
        <w:trPr>
          <w:cantSplit/>
        </w:trPr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30CF914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82" w:type="dxa"/>
            <w:tcBorders>
              <w:bottom w:val="single" w:sz="4" w:space="0" w:color="auto"/>
            </w:tcBorders>
            <w:shd w:val="clear" w:color="auto" w:fill="auto"/>
          </w:tcPr>
          <w:p w14:paraId="33BC567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B4F24F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064B22D5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0B83F0D7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5FBB2911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2A235D86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29C7AA2F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856" w:type="dxa"/>
            <w:tcBorders>
              <w:bottom w:val="single" w:sz="4" w:space="0" w:color="auto"/>
            </w:tcBorders>
            <w:shd w:val="clear" w:color="auto" w:fill="auto"/>
          </w:tcPr>
          <w:p w14:paraId="6BD8920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14:paraId="6E6634C2" w14:textId="77777777" w:rsidR="00D84CF0" w:rsidRPr="0097362F" w:rsidRDefault="00D84CF0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>1236</w:t>
            </w:r>
          </w:p>
        </w:tc>
      </w:tr>
      <w:tr w:rsidR="00B72129" w:rsidRPr="0097362F" w14:paraId="4E9B4B8C" w14:textId="77777777" w:rsidTr="00775572">
        <w:trPr>
          <w:cantSplit/>
        </w:trPr>
        <w:tc>
          <w:tcPr>
            <w:tcW w:w="9650" w:type="dxa"/>
            <w:gridSpan w:val="10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684C58C" w14:textId="1B1C7480" w:rsidR="00D84CF0" w:rsidRPr="0097362F" w:rsidRDefault="00775572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**</w:t>
            </w:r>
            <w:r w:rsidR="00D84CF0" w:rsidRPr="0097362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Correlation is significa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nt at the 0.01 level (2-tailed)</w:t>
            </w:r>
            <w:bookmarkStart w:id="0" w:name="_GoBack"/>
            <w:bookmarkEnd w:id="0"/>
          </w:p>
        </w:tc>
      </w:tr>
    </w:tbl>
    <w:p w14:paraId="36AE22D6" w14:textId="77777777" w:rsidR="00D84CF0" w:rsidRPr="0018333B" w:rsidRDefault="00D84CF0" w:rsidP="00D84CF0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20"/>
          <w:szCs w:val="20"/>
        </w:rPr>
      </w:pPr>
    </w:p>
    <w:p w14:paraId="4F94128D" w14:textId="57168828" w:rsidR="00B72129" w:rsidRPr="0018333B" w:rsidRDefault="00B72129" w:rsidP="00B7212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16724E16" w14:textId="3A2A5685" w:rsidR="004078F6" w:rsidRPr="0018333B" w:rsidRDefault="004078F6" w:rsidP="00B7212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545EC75" w14:textId="668D0A8F" w:rsidR="004078F6" w:rsidRPr="0018333B" w:rsidRDefault="004078F6" w:rsidP="00B7212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BDB09C8" w14:textId="7EA532F2" w:rsidR="004078F6" w:rsidRDefault="004078F6" w:rsidP="00B7212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3691A53" w14:textId="1223A8AA" w:rsidR="0052103C" w:rsidRDefault="0052103C" w:rsidP="00B7212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DB584E9" w14:textId="77777777" w:rsidR="0052103C" w:rsidRPr="0052103C" w:rsidRDefault="0052103C" w:rsidP="00521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20838" w14:textId="77777777" w:rsidR="0052103C" w:rsidRPr="0052103C" w:rsidRDefault="0052103C" w:rsidP="0052103C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351CF7F" w14:textId="77777777" w:rsidR="0052103C" w:rsidRPr="0052103C" w:rsidRDefault="0052103C" w:rsidP="005210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727604" w14:textId="77777777" w:rsidR="0052103C" w:rsidRPr="0052103C" w:rsidRDefault="0052103C" w:rsidP="0052103C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209CABBA" w14:textId="77777777" w:rsidR="004078F6" w:rsidRPr="0018333B" w:rsidRDefault="004078F6" w:rsidP="00B7212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9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7"/>
        <w:gridCol w:w="1347"/>
        <w:gridCol w:w="828"/>
        <w:gridCol w:w="828"/>
        <w:gridCol w:w="828"/>
        <w:gridCol w:w="828"/>
        <w:gridCol w:w="828"/>
        <w:gridCol w:w="1026"/>
        <w:gridCol w:w="1192"/>
      </w:tblGrid>
      <w:tr w:rsidR="004078F6" w:rsidRPr="0018333B" w14:paraId="3A529E36" w14:textId="77777777" w:rsidTr="0097362F">
        <w:trPr>
          <w:cantSplit/>
          <w:trHeight w:val="325"/>
        </w:trPr>
        <w:tc>
          <w:tcPr>
            <w:tcW w:w="931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987878" w14:textId="77777777" w:rsidR="00B72129" w:rsidRPr="0018333B" w:rsidRDefault="00B72129" w:rsidP="0097362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orrelations</w:t>
            </w:r>
          </w:p>
        </w:tc>
      </w:tr>
      <w:tr w:rsidR="004078F6" w:rsidRPr="0018333B" w14:paraId="780770F6" w14:textId="77777777" w:rsidTr="00775572">
        <w:trPr>
          <w:cantSplit/>
          <w:trHeight w:val="341"/>
        </w:trPr>
        <w:tc>
          <w:tcPr>
            <w:tcW w:w="29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8C58F5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3D7297" w14:textId="5196ADD0" w:rsidR="00B72129" w:rsidRPr="0018333B" w:rsidRDefault="004078F6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First-year results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61DE8E" w14:textId="6F2E63EE" w:rsidR="00B72129" w:rsidRPr="0018333B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AL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A39CF2" w14:textId="1038D41F" w:rsidR="00B72129" w:rsidRPr="0018333B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QL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C89B9A" w14:textId="4022C052" w:rsidR="00B72129" w:rsidRPr="0018333B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061273" w14:textId="77777777" w:rsidR="00B72129" w:rsidRPr="0018333B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ths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FEA5C2" w14:textId="6300352E" w:rsidR="00B72129" w:rsidRPr="0018333B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Life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29F778" w14:textId="1A050E63" w:rsidR="00B72129" w:rsidRPr="0018333B" w:rsidRDefault="00B72129" w:rsidP="0077557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Physical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</w:tr>
      <w:tr w:rsidR="004078F6" w:rsidRPr="0018333B" w14:paraId="09A0ED5D" w14:textId="77777777" w:rsidTr="0097362F">
        <w:trPr>
          <w:cantSplit/>
          <w:trHeight w:val="325"/>
        </w:trPr>
        <w:tc>
          <w:tcPr>
            <w:tcW w:w="160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857A50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Pearson Correlation</w:t>
            </w: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B22D19" w14:textId="6C7745DF" w:rsidR="00B72129" w:rsidRPr="0018333B" w:rsidRDefault="004078F6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First-year results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78F05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A95F1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56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B30B8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01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6CEA0D3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58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FC8383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59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54E0FA7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52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EBB7C6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01</w:t>
            </w:r>
          </w:p>
        </w:tc>
      </w:tr>
      <w:tr w:rsidR="004078F6" w:rsidRPr="0018333B" w14:paraId="71BF604B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BED01D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42E5BE" w14:textId="1FB4A9C2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AL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74719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5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6268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705112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6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30571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4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549B1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5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CE8F6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0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1532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2</w:t>
            </w:r>
          </w:p>
        </w:tc>
      </w:tr>
      <w:tr w:rsidR="004078F6" w:rsidRPr="0018333B" w14:paraId="404EB5A7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DE23BE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0E0BA9" w14:textId="2019FABB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QL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E231D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0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F61C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6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7699C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F677F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4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65A86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6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B727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35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63AF7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94</w:t>
            </w:r>
          </w:p>
        </w:tc>
      </w:tr>
      <w:tr w:rsidR="004078F6" w:rsidRPr="0018333B" w14:paraId="1BAAECB6" w14:textId="77777777" w:rsidTr="004078F6">
        <w:trPr>
          <w:cantSplit/>
          <w:trHeight w:val="341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9BB092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D18FE8" w14:textId="45AD3012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8A79F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5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75EBE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4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E7910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4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27A8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44CF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64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DA509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37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53748D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41</w:t>
            </w:r>
          </w:p>
        </w:tc>
      </w:tr>
      <w:tr w:rsidR="004078F6" w:rsidRPr="0018333B" w14:paraId="1F087438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47D165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8C9E9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ths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A6CEA7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5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52C2CC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5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07D5B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6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9DA90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64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69BD6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93955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91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D5401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694</w:t>
            </w:r>
          </w:p>
        </w:tc>
      </w:tr>
      <w:tr w:rsidR="004078F6" w:rsidRPr="0018333B" w14:paraId="198781E7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5F5539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52D1F" w14:textId="53FC84E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Life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B0C7B1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5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E9AB7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0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62D53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9B27D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33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4B3D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9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84B47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0D411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619</w:t>
            </w:r>
          </w:p>
        </w:tc>
      </w:tr>
      <w:tr w:rsidR="004078F6" w:rsidRPr="0018333B" w14:paraId="7C7A7D26" w14:textId="77777777" w:rsidTr="004078F6">
        <w:trPr>
          <w:cantSplit/>
          <w:trHeight w:val="341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8F2D44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C88C4D" w14:textId="198373DA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Physical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BB56E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50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01386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D9D8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19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07931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4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66150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69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41B1A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61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48C35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.000</w:t>
            </w:r>
          </w:p>
        </w:tc>
      </w:tr>
      <w:tr w:rsidR="004078F6" w:rsidRPr="0018333B" w14:paraId="73740210" w14:textId="77777777" w:rsidTr="004078F6">
        <w:trPr>
          <w:cantSplit/>
          <w:trHeight w:val="341"/>
        </w:trPr>
        <w:tc>
          <w:tcPr>
            <w:tcW w:w="160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2022E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ig. (1-tailed)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6BFD2" w14:textId="619203ED" w:rsidR="00B72129" w:rsidRPr="0018333B" w:rsidRDefault="004078F6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First year result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9A9F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DA4EE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12F76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A8DB7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F849E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835C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73EDB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4078F6" w:rsidRPr="0018333B" w14:paraId="2FAAAEB7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80059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6258EC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AL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FA605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4F380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2574D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0C941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5985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21C6ED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D947F7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70</w:t>
            </w:r>
          </w:p>
        </w:tc>
      </w:tr>
      <w:tr w:rsidR="004078F6" w:rsidRPr="0018333B" w14:paraId="332DCA22" w14:textId="77777777" w:rsidTr="004078F6">
        <w:trPr>
          <w:cantSplit/>
          <w:trHeight w:val="341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FD701B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C29C8B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QL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FC4713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FA82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22AA93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F68B0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40DCF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69E3E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57AA5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4078F6" w:rsidRPr="0018333B" w14:paraId="2B655FE4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B0410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BACE94" w14:textId="39BEACDE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93F07C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7DB463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7E372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175A8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94BF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E3B82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1D0C1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4078F6" w:rsidRPr="0018333B" w14:paraId="7F23FA28" w14:textId="77777777" w:rsidTr="004078F6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1C74A2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35DA4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ths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1C40E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2E67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F2E9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AC01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790B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1780F7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B5E7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4078F6" w:rsidRPr="0018333B" w14:paraId="582D73CB" w14:textId="77777777" w:rsidTr="004078F6">
        <w:trPr>
          <w:cantSplit/>
          <w:trHeight w:val="341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40C532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D9E1F6" w14:textId="0A296981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Life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BE6932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D659E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451D8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8BDAF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5C957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DEDE9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EBB2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4078F6" w:rsidRPr="0018333B" w14:paraId="00962197" w14:textId="77777777" w:rsidTr="0018333B">
        <w:trPr>
          <w:cantSplit/>
          <w:trHeight w:val="356"/>
        </w:trPr>
        <w:tc>
          <w:tcPr>
            <w:tcW w:w="160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C02349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16A0FC" w14:textId="71C13EDF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Physical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2A8184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B797F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47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DE5AD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70FCDC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A143A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AE8085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85302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4078F6" w:rsidRPr="0018333B" w14:paraId="7F8A64D4" w14:textId="77777777" w:rsidTr="0018333B">
        <w:trPr>
          <w:cantSplit/>
          <w:trHeight w:val="341"/>
        </w:trPr>
        <w:tc>
          <w:tcPr>
            <w:tcW w:w="1607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935F45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BAA380" w14:textId="468429D0" w:rsidR="00B72129" w:rsidRPr="0018333B" w:rsidRDefault="004078F6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First-year results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1F24C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D2BC1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87E0F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CED05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1BFE5D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9FE5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E3CAD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  <w:tr w:rsidR="004078F6" w:rsidRPr="0018333B" w14:paraId="51859FAD" w14:textId="77777777" w:rsidTr="0018333B">
        <w:trPr>
          <w:cantSplit/>
          <w:trHeight w:val="341"/>
        </w:trPr>
        <w:tc>
          <w:tcPr>
            <w:tcW w:w="160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4B0AC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E8842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AL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219CC2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87B637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66197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ECFBD8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867E1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9FEC21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329B8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  <w:tr w:rsidR="004078F6" w:rsidRPr="0018333B" w14:paraId="3D86381E" w14:textId="77777777" w:rsidTr="0018333B">
        <w:trPr>
          <w:cantSplit/>
          <w:trHeight w:val="356"/>
        </w:trPr>
        <w:tc>
          <w:tcPr>
            <w:tcW w:w="160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4B7F93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69E813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QL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8C0D2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A20A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40009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D230C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A66EDB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F7873F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0C64DC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  <w:tr w:rsidR="004078F6" w:rsidRPr="0018333B" w14:paraId="31B37937" w14:textId="77777777" w:rsidTr="0018333B">
        <w:trPr>
          <w:cantSplit/>
          <w:trHeight w:val="356"/>
        </w:trPr>
        <w:tc>
          <w:tcPr>
            <w:tcW w:w="160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23BBD3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E98131" w14:textId="26412CCE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NBT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0E1216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D8B54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B0269C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C60E21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8F190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F7F89A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091D3E" w14:textId="77777777" w:rsidR="00B72129" w:rsidRPr="0018333B" w:rsidRDefault="00B72129" w:rsidP="004078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  <w:tr w:rsidR="004078F6" w:rsidRPr="0018333B" w14:paraId="72819404" w14:textId="77777777" w:rsidTr="0018333B">
        <w:trPr>
          <w:cantSplit/>
          <w:trHeight w:val="341"/>
        </w:trPr>
        <w:tc>
          <w:tcPr>
            <w:tcW w:w="160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3DF478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D86FFE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Maths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D394A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9BB9CE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33D94B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23FAB3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56098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79092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21F35A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  <w:tr w:rsidR="004078F6" w:rsidRPr="0018333B" w14:paraId="0FBAC12E" w14:textId="77777777" w:rsidTr="0018333B">
        <w:trPr>
          <w:cantSplit/>
          <w:trHeight w:val="356"/>
        </w:trPr>
        <w:tc>
          <w:tcPr>
            <w:tcW w:w="160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1852DD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2FDA66" w14:textId="1C96EB24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Life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A6D78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A67C85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03D1C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92D858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826BED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7359A2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42837B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  <w:tr w:rsidR="004078F6" w:rsidRPr="0018333B" w14:paraId="4736B87E" w14:textId="77777777" w:rsidTr="0018333B">
        <w:trPr>
          <w:cantSplit/>
          <w:trHeight w:val="356"/>
        </w:trPr>
        <w:tc>
          <w:tcPr>
            <w:tcW w:w="160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91BDBB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28755F" w14:textId="64C7911A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Physical</w:t>
            </w:r>
            <w:r w:rsidR="004078F6"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Science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2B6718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1EFCA7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CF731B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7F7D98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01FF32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A7E5DF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2A8B81" w14:textId="77777777" w:rsidR="00B72129" w:rsidRPr="0018333B" w:rsidRDefault="00B72129" w:rsidP="00B7212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8333B">
              <w:rPr>
                <w:rFonts w:ascii="Arial" w:hAnsi="Arial" w:cs="Arial"/>
                <w:color w:val="000000" w:themeColor="text1"/>
                <w:sz w:val="20"/>
                <w:szCs w:val="20"/>
              </w:rPr>
              <w:t>1236</w:t>
            </w:r>
          </w:p>
        </w:tc>
      </w:tr>
    </w:tbl>
    <w:p w14:paraId="19509171" w14:textId="77777777" w:rsidR="00B72129" w:rsidRPr="0018333B" w:rsidRDefault="00B72129" w:rsidP="00B72129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20"/>
          <w:szCs w:val="20"/>
        </w:rPr>
      </w:pPr>
    </w:p>
    <w:p w14:paraId="7B631657" w14:textId="77777777" w:rsidR="00AC4D06" w:rsidRPr="0018333B" w:rsidRDefault="00AC4D06">
      <w:pPr>
        <w:rPr>
          <w:rFonts w:ascii="Arial" w:hAnsi="Arial" w:cs="Arial"/>
          <w:sz w:val="20"/>
          <w:szCs w:val="20"/>
        </w:rPr>
      </w:pPr>
    </w:p>
    <w:sectPr w:rsidR="00AC4D06" w:rsidRPr="0018333B" w:rsidSect="0097362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77DF1"/>
    <w:multiLevelType w:val="hybridMultilevel"/>
    <w:tmpl w:val="D99A6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434269"/>
    <w:multiLevelType w:val="hybridMultilevel"/>
    <w:tmpl w:val="0F521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rIwNzE3tjAwtjRR0lEKTi0uzszPAykwqgUAqnjwDSwAAAA="/>
  </w:docVars>
  <w:rsids>
    <w:rsidRoot w:val="00AC4D06"/>
    <w:rsid w:val="0018333B"/>
    <w:rsid w:val="003733C1"/>
    <w:rsid w:val="004078F6"/>
    <w:rsid w:val="0052103C"/>
    <w:rsid w:val="00775572"/>
    <w:rsid w:val="0087227B"/>
    <w:rsid w:val="00884091"/>
    <w:rsid w:val="00900B9D"/>
    <w:rsid w:val="009163BB"/>
    <w:rsid w:val="009303AC"/>
    <w:rsid w:val="0097362F"/>
    <w:rsid w:val="009C0B08"/>
    <w:rsid w:val="00A921E2"/>
    <w:rsid w:val="00AC4D06"/>
    <w:rsid w:val="00B72129"/>
    <w:rsid w:val="00C8015C"/>
    <w:rsid w:val="00D84CF0"/>
    <w:rsid w:val="00D93C20"/>
    <w:rsid w:val="00E30340"/>
    <w:rsid w:val="00F067F6"/>
    <w:rsid w:val="00F5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E27BA"/>
  <w15:chartTrackingRefBased/>
  <w15:docId w15:val="{D2A1C601-3A2A-439E-A89C-1665D89E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4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D06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AC4D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13C0F-D6AD-48E7-B020-2BD5B45A6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iso Mabizela</dc:creator>
  <cp:keywords/>
  <dc:description/>
  <cp:lastModifiedBy>Ann George</cp:lastModifiedBy>
  <cp:revision>2</cp:revision>
  <dcterms:created xsi:type="dcterms:W3CDTF">2020-04-20T09:13:00Z</dcterms:created>
  <dcterms:modified xsi:type="dcterms:W3CDTF">2020-04-20T09:13:00Z</dcterms:modified>
</cp:coreProperties>
</file>